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4d3fa65ac42f0b2e8fd3b5d83f3767b0647117f"/>
    <w:p>
      <w:pPr>
        <w:pStyle w:val="Heading1"/>
      </w:pPr>
      <w:r>
        <w:t xml:space="preserve">Cover Letter for Auditor Position in Saudi Arabia Jeddah</w:t>
      </w:r>
    </w:p>
    <w:p>
      <w:pPr>
        <w:pStyle w:val="FirstParagraph"/>
      </w:pPr>
      <w:r>
        <w:t xml:space="preserve">Dear [Hiring Manager's Name],</w:t>
      </w:r>
    </w:p>
    <w:p>
      <w:pPr>
        <w:pStyle w:val="BodyText"/>
      </w:pPr>
      <w:r>
        <w:t xml:space="preserve">I am writing to express my strong interest in the Auditor position at your esteemed organization in Saudi Arabia, Jeddah. As a dedicated and experienced professional with a proven track record in financial auditing, I am eager to contribute my expertise to support your company’s compliance, risk management, and operational efficiency goals. The opportunity to work within the dynamic business environment of Jeddah aligns perfectly with my career aspirations and technical skills, making this role an ideal fit for me.</w:t>
      </w:r>
    </w:p>
    <w:bookmarkStart w:id="20" w:name="X5088b87c1136ae6e4c136a9011f4f6550872191"/>
    <w:p>
      <w:pPr>
        <w:pStyle w:val="Heading2"/>
      </w:pPr>
      <w:r>
        <w:t xml:space="preserve">Why I Am an Ideal Candidate for This Role</w:t>
      </w:r>
    </w:p>
    <w:p>
      <w:pPr>
        <w:pStyle w:val="FirstParagraph"/>
      </w:pPr>
      <w:r>
        <w:t xml:space="preserve">With over [X years] of experience in auditing across diverse industries, including finance, manufacturing, and healthcare, I have developed a deep understanding of internal controls, financial reporting standards (such as IFRS and GAAP), and regulatory compliance frameworks. My career has been defined by a commitment to precision, integrity, and delivering actionable insights that drive organizational success. In my current role at [Current Company Name], I lead audit teams to evaluate financial processes, identify inefficiencies, and ensure adherence to local and international regulations. This experience has equipped me with the technical expertise and strategic mindset required for the Auditor position in Saudi Arabia Jeddah.</w:t>
      </w:r>
    </w:p>
    <w:p>
      <w:pPr>
        <w:pStyle w:val="BodyText"/>
      </w:pPr>
      <w:r>
        <w:t xml:space="preserve">What sets me apart is my ability to adapt to complex environments while maintaining a focus on accuracy and accountability. I have worked with multinational corporations, which has honed my cross-cultural communication skills and ability to navigate diverse regulatory landscapes. In Saudi Arabia, where the business ecosystem is rapidly evolving under Vision 2030, I am particularly drawn to the opportunity to contribute to projects that align with national economic diversification goals while ensuring financial transparency and accountability.</w:t>
      </w:r>
    </w:p>
    <w:bookmarkEnd w:id="20"/>
    <w:bookmarkStart w:id="21" w:name="X91e2f7a8a124040f6b2f4031e31127ceb456376"/>
    <w:p>
      <w:pPr>
        <w:pStyle w:val="Heading2"/>
      </w:pPr>
      <w:r>
        <w:t xml:space="preserve">Understanding of Saudi Arabia Jeddah’s Business Landscape</w:t>
      </w:r>
    </w:p>
    <w:p>
      <w:pPr>
        <w:pStyle w:val="FirstParagraph"/>
      </w:pPr>
      <w:r>
        <w:t xml:space="preserve">As an Auditor, I recognize the unique challenges and opportunities presented by the business environment in Saudi Arabia Jeddah. The city, a major commercial hub for the Middle East, is home to a thriving mix of local and international enterprises. My research into the region has shown that companies operating here must navigate not only global standards but also specific Saudi regulations, such as those governed by the Ministry of Finance and the Saudi Capital Market Authority (CMA). I am well-versed in these requirements and have experience conducting audits that comply with both local and international norms.</w:t>
      </w:r>
    </w:p>
    <w:p>
      <w:pPr>
        <w:pStyle w:val="BodyText"/>
      </w:pPr>
      <w:r>
        <w:t xml:space="preserve">Jeddah’s strategic location as a gateway to the Red Sea makes it a critical player in regional trade, which further emphasizes the importance of robust auditing practices. I am particularly interested in supporting organizations that prioritize transparency, ethical governance, and sustainable growth—values that resonate deeply with my professional philosophy. My ability to analyze financial data, assess risks, and provide strategic recommendations would allow me to contribute meaningfully to your team’s objectives.</w:t>
      </w:r>
    </w:p>
    <w:bookmarkEnd w:id="21"/>
    <w:bookmarkStart w:id="22" w:name="key-skills-and-qualifications"/>
    <w:p>
      <w:pPr>
        <w:pStyle w:val="Heading2"/>
      </w:pPr>
      <w:r>
        <w:t xml:space="preserve">Key Skills and Qualifications</w:t>
      </w:r>
    </w:p>
    <w:p>
      <w:pPr>
        <w:pStyle w:val="FirstParagraph"/>
      </w:pPr>
      <w:r>
        <w:t xml:space="preserve">My qualifications include a [Degree in Accounting or Finance] from [University Name] and certifications such as [CIA, CISA, or CPA]. These credentials have provided me with a solid foundation in audit methodologies, forensic accounting, and data analysis tools. I am proficient in using software like SAP, QuickBooks, and Microsoft Excel to streamline audit processes and ensure accuracy. Additionally, my strong analytical skills enable me to identify discrepancies quickly and propose solutions that enhance operational efficiency.</w:t>
      </w:r>
    </w:p>
    <w:p>
      <w:pPr>
        <w:pStyle w:val="BodyText"/>
      </w:pPr>
      <w:r>
        <w:t xml:space="preserve">One of my core strengths is communication. Whether presenting findings to stakeholders or collaborating with cross-functional teams, I prioritize clarity and professionalism. In a role as an Auditor in Saudi Arabia Jeddah, this skill would allow me to build trust with clients, regulatory bodies, and internal teams while fostering a culture of accountability.</w:t>
      </w:r>
    </w:p>
    <w:bookmarkEnd w:id="22"/>
    <w:bookmarkStart w:id="23" w:name="why-saudi-arabia-jeddah"/>
    <w:p>
      <w:pPr>
        <w:pStyle w:val="Heading2"/>
      </w:pPr>
      <w:r>
        <w:t xml:space="preserve">Why Saudi Arabia Jeddah?</w:t>
      </w:r>
    </w:p>
    <w:p>
      <w:pPr>
        <w:pStyle w:val="FirstParagraph"/>
      </w:pPr>
      <w:r>
        <w:t xml:space="preserve">Working in Saudi Arabia Jeddah represents an exciting chapter in my career. The country’s rapid modernization, coupled with its rich cultural heritage, offers a unique blend of tradition and innovation. I am eager to immerse myself in this vibrant environment while contributing to the growth of organizations that are shaping the future of the Middle East. Jeddah’s bustling economy and focus on attracting global investment make it an ideal place for professionals like me to thrive.</w:t>
      </w:r>
    </w:p>
    <w:p>
      <w:pPr>
        <w:pStyle w:val="BodyText"/>
      </w:pPr>
      <w:r>
        <w:t xml:space="preserve">Moreover, I am committed to understanding and respecting Saudi cultural values, which is essential for building strong professional relationships. My willingness to adapt to local customs, such as the importance of punctuality, formal business etiquette, and community-oriented practices, ensures that I can integrate seamlessly into your team. I also appreciate the opportunities for personal growth that come with living and working in a culturally rich environment like Jeddah.</w:t>
      </w:r>
    </w:p>
    <w:bookmarkEnd w:id="23"/>
    <w:bookmarkStart w:id="24" w:name="conclusion"/>
    <w:p>
      <w:pPr>
        <w:pStyle w:val="Heading2"/>
      </w:pPr>
      <w:r>
        <w:t xml:space="preserve">Conclusion</w:t>
      </w:r>
    </w:p>
    <w:p>
      <w:pPr>
        <w:pStyle w:val="FirstParagraph"/>
      </w:pPr>
      <w:r>
        <w:t xml:space="preserve">In conclusion, I am confident that my skills, experience, and passion for auditing make me a strong candidate for the Auditor position in Saudi Arabia Jeddah. I am eager to bring my expertise to your organization and support its mission of excellence in financial management and compliance. Thank you for considering my application. I would welcome the opportunity to discuss how I can contribute to your team’s success and look forward to the possibility of working together.</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Saudi Arabia Jeddah</dc:title>
  <dc:creator/>
  <dc:language>en</dc:language>
  <cp:keywords/>
  <dcterms:created xsi:type="dcterms:W3CDTF">2026-07-21T07:55:04Z</dcterms:created>
  <dcterms:modified xsi:type="dcterms:W3CDTF">2026-07-21T07:55:04Z</dcterms:modified>
</cp:coreProperties>
</file>

<file path=docProps/custom.xml><?xml version="1.0" encoding="utf-8"?>
<Properties xmlns="http://schemas.openxmlformats.org/officeDocument/2006/custom-properties" xmlns:vt="http://schemas.openxmlformats.org/officeDocument/2006/docPropsVTypes"/>
</file>